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70D1A2" w14:textId="1FF9113D" w:rsidR="00B6701C" w:rsidRDefault="00B6701C" w:rsidP="00B6701C">
      <w:pPr>
        <w:spacing w:after="120" w:line="240" w:lineRule="auto"/>
        <w:jc w:val="center"/>
        <w:rPr>
          <w:sz w:val="48"/>
          <w:szCs w:val="48"/>
        </w:rPr>
      </w:pPr>
      <w:r>
        <w:rPr>
          <w:sz w:val="48"/>
          <w:szCs w:val="48"/>
        </w:rPr>
        <w:t xml:space="preserve">Homework </w:t>
      </w:r>
      <w:r w:rsidR="00250CC3">
        <w:rPr>
          <w:sz w:val="48"/>
          <w:szCs w:val="48"/>
        </w:rPr>
        <w:t>2</w:t>
      </w:r>
    </w:p>
    <w:p w14:paraId="5053467A" w14:textId="314A7FDF" w:rsidR="000419F2" w:rsidRPr="000419F2" w:rsidRDefault="00824349" w:rsidP="000419F2">
      <w:pPr>
        <w:tabs>
          <w:tab w:val="left" w:pos="1920"/>
          <w:tab w:val="center" w:pos="4680"/>
        </w:tabs>
        <w:spacing w:after="120" w:line="240" w:lineRule="auto"/>
        <w:jc w:val="center"/>
        <w:rPr>
          <w:b/>
          <w:bCs/>
          <w:sz w:val="22"/>
          <w:szCs w:val="22"/>
        </w:rPr>
      </w:pP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="00CD33CC">
        <w:rPr>
          <w:sz w:val="22"/>
          <w:szCs w:val="22"/>
        </w:rPr>
        <w:t xml:space="preserve">    </w:t>
      </w:r>
      <w:r>
        <w:rPr>
          <w:sz w:val="22"/>
          <w:szCs w:val="22"/>
        </w:rPr>
        <w:tab/>
      </w:r>
      <w:r w:rsidR="00CD33CC">
        <w:rPr>
          <w:sz w:val="22"/>
          <w:szCs w:val="22"/>
        </w:rPr>
        <w:t xml:space="preserve">              </w:t>
      </w:r>
      <w:r w:rsidRPr="00824349">
        <w:rPr>
          <w:b/>
          <w:bCs/>
          <w:sz w:val="22"/>
          <w:szCs w:val="22"/>
        </w:rPr>
        <w:t xml:space="preserve">Final Grade: </w:t>
      </w:r>
      <w:r w:rsidR="0062538C">
        <w:rPr>
          <w:b/>
          <w:bCs/>
          <w:sz w:val="22"/>
          <w:szCs w:val="22"/>
        </w:rPr>
        <w:t>5</w:t>
      </w:r>
      <w:r w:rsidRPr="00824349">
        <w:rPr>
          <w:b/>
          <w:bCs/>
          <w:sz w:val="22"/>
          <w:szCs w:val="22"/>
        </w:rPr>
        <w:t>%</w:t>
      </w:r>
      <w:r w:rsidR="00CD33CC">
        <w:rPr>
          <w:b/>
          <w:bCs/>
          <w:sz w:val="22"/>
          <w:szCs w:val="22"/>
        </w:rPr>
        <w:t xml:space="preserve"> (100 points)</w:t>
      </w:r>
    </w:p>
    <w:p w14:paraId="25C393C2" w14:textId="77777777" w:rsidR="000419F2" w:rsidRPr="005A3008" w:rsidRDefault="000419F2" w:rsidP="000419F2">
      <w:pPr>
        <w:spacing w:after="120" w:line="240" w:lineRule="auto"/>
        <w:jc w:val="both"/>
        <w:rPr>
          <w:b/>
          <w:bCs/>
        </w:rPr>
      </w:pPr>
      <w:r w:rsidRPr="001D3D79">
        <w:rPr>
          <w:b/>
          <w:bCs/>
        </w:rPr>
        <w:t xml:space="preserve">Submission Instructions: </w:t>
      </w:r>
    </w:p>
    <w:p w14:paraId="5B08405B" w14:textId="77777777" w:rsidR="000419F2" w:rsidRDefault="000419F2" w:rsidP="000419F2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</w:pPr>
      <w:r>
        <w:t>Please write the answers in your own words.</w:t>
      </w:r>
    </w:p>
    <w:p w14:paraId="6699DCD1" w14:textId="77777777" w:rsidR="000419F2" w:rsidRDefault="000419F2" w:rsidP="000419F2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</w:pPr>
      <w:r>
        <w:t>Make an electronic pdf file and submit it electronically through Brightspace.</w:t>
      </w:r>
    </w:p>
    <w:p w14:paraId="37B91E22" w14:textId="77777777" w:rsidR="000419F2" w:rsidRDefault="000419F2" w:rsidP="000419F2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</w:pPr>
      <w:r>
        <w:t>Email or hardcopy submission will not be accepted.</w:t>
      </w:r>
    </w:p>
    <w:p w14:paraId="53C5E0E2" w14:textId="77777777" w:rsidR="000419F2" w:rsidRDefault="000419F2" w:rsidP="000419F2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</w:pPr>
      <w:r>
        <w:t xml:space="preserve">Upload your java files separately. Code should not be copied in this document. </w:t>
      </w:r>
    </w:p>
    <w:p w14:paraId="69511278" w14:textId="77777777" w:rsidR="000419F2" w:rsidRDefault="000419F2" w:rsidP="000419F2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</w:pPr>
      <w:r>
        <w:t>Screenshots must be pasted in the document below each question.</w:t>
      </w:r>
    </w:p>
    <w:p w14:paraId="663E73A9" w14:textId="77777777" w:rsidR="000419F2" w:rsidRDefault="000419F2" w:rsidP="000419F2">
      <w:pPr>
        <w:pStyle w:val="ListParagraph"/>
        <w:numPr>
          <w:ilvl w:val="0"/>
          <w:numId w:val="12"/>
        </w:numPr>
        <w:spacing w:before="100" w:beforeAutospacing="1" w:after="100" w:afterAutospacing="1" w:line="240" w:lineRule="auto"/>
      </w:pPr>
      <w:r>
        <w:t>You must edit this document. Do not delete questions.</w:t>
      </w:r>
    </w:p>
    <w:p w14:paraId="06B83518" w14:textId="0093EF21" w:rsidR="00E80D2A" w:rsidRPr="009C4DDD" w:rsidRDefault="005957AF" w:rsidP="000445E2">
      <w:pPr>
        <w:tabs>
          <w:tab w:val="left" w:pos="1920"/>
          <w:tab w:val="center" w:pos="4680"/>
        </w:tabs>
        <w:spacing w:after="120" w:line="240" w:lineRule="auto"/>
        <w:rPr>
          <w:sz w:val="48"/>
          <w:szCs w:val="48"/>
        </w:rPr>
      </w:pPr>
      <w:r>
        <w:rPr>
          <w:sz w:val="48"/>
          <w:szCs w:val="48"/>
        </w:rPr>
        <w:tab/>
      </w:r>
      <w:r>
        <w:rPr>
          <w:sz w:val="48"/>
          <w:szCs w:val="48"/>
        </w:rPr>
        <w:tab/>
      </w:r>
      <w:r>
        <w:rPr>
          <w:sz w:val="48"/>
          <w:szCs w:val="48"/>
        </w:rPr>
        <w:tab/>
      </w:r>
      <w:r>
        <w:rPr>
          <w:sz w:val="48"/>
          <w:szCs w:val="48"/>
        </w:rPr>
        <w:tab/>
      </w:r>
    </w:p>
    <w:p w14:paraId="0F0C4877" w14:textId="06E78F72" w:rsidR="00BF48B1" w:rsidRPr="00865B9B" w:rsidRDefault="0070079F" w:rsidP="00482112">
      <w:pPr>
        <w:pStyle w:val="ListParagraph"/>
        <w:numPr>
          <w:ilvl w:val="0"/>
          <w:numId w:val="9"/>
        </w:numPr>
        <w:spacing w:after="120" w:line="240" w:lineRule="auto"/>
        <w:jc w:val="both"/>
      </w:pPr>
      <w:r w:rsidRPr="007D177E">
        <w:t>(</w:t>
      </w:r>
      <w:r w:rsidR="00213EE7">
        <w:t>2</w:t>
      </w:r>
      <w:r w:rsidR="00BB44AA" w:rsidRPr="007D177E">
        <w:t>0</w:t>
      </w:r>
      <w:r w:rsidRPr="007D177E">
        <w:t xml:space="preserve"> points) </w:t>
      </w:r>
      <w:r w:rsidR="00017352" w:rsidRPr="00A31C7D">
        <w:rPr>
          <w:color w:val="000000" w:themeColor="text1"/>
        </w:rPr>
        <w:t>Which of the following are valid/invalid Java variable names and why?</w:t>
      </w:r>
    </w:p>
    <w:p w14:paraId="4B273F11" w14:textId="77777777" w:rsidR="00865B9B" w:rsidRPr="007D177E" w:rsidRDefault="00865B9B" w:rsidP="00865B9B">
      <w:pPr>
        <w:pStyle w:val="ListParagraph"/>
        <w:spacing w:after="120" w:line="240" w:lineRule="auto"/>
        <w:jc w:val="both"/>
      </w:pPr>
    </w:p>
    <w:tbl>
      <w:tblPr>
        <w:tblStyle w:val="TableGrid"/>
        <w:tblW w:w="9715" w:type="dxa"/>
        <w:tblInd w:w="360" w:type="dxa"/>
        <w:tblLook w:val="04A0" w:firstRow="1" w:lastRow="0" w:firstColumn="1" w:lastColumn="0" w:noHBand="0" w:noVBand="1"/>
      </w:tblPr>
      <w:tblGrid>
        <w:gridCol w:w="1435"/>
        <w:gridCol w:w="3330"/>
        <w:gridCol w:w="4950"/>
      </w:tblGrid>
      <w:tr w:rsidR="00BF48B1" w:rsidRPr="00BF48B1" w14:paraId="762EB31D" w14:textId="6F79BBC4" w:rsidTr="00BB624A">
        <w:tc>
          <w:tcPr>
            <w:tcW w:w="1435" w:type="dxa"/>
          </w:tcPr>
          <w:p w14:paraId="4B8BFB78" w14:textId="3A8122F1" w:rsidR="00BF48B1" w:rsidRPr="00BF48B1" w:rsidRDefault="00BF48B1" w:rsidP="000035DD">
            <w:pPr>
              <w:spacing w:after="120" w:line="240" w:lineRule="auto"/>
              <w:jc w:val="both"/>
            </w:pPr>
            <w:r>
              <w:t>Variable</w:t>
            </w:r>
          </w:p>
        </w:tc>
        <w:tc>
          <w:tcPr>
            <w:tcW w:w="3330" w:type="dxa"/>
          </w:tcPr>
          <w:p w14:paraId="543AFDFD" w14:textId="7CDC59F7" w:rsidR="00BF48B1" w:rsidRPr="00BF48B1" w:rsidRDefault="00BF48B1" w:rsidP="000035DD">
            <w:pPr>
              <w:spacing w:after="120" w:line="240" w:lineRule="auto"/>
              <w:jc w:val="both"/>
            </w:pPr>
            <w:r>
              <w:t>Valid or Invalid</w:t>
            </w:r>
          </w:p>
        </w:tc>
        <w:tc>
          <w:tcPr>
            <w:tcW w:w="4950" w:type="dxa"/>
          </w:tcPr>
          <w:p w14:paraId="2C25432B" w14:textId="5833BB64" w:rsidR="00BF48B1" w:rsidRDefault="00BF48B1" w:rsidP="000035DD">
            <w:pPr>
              <w:spacing w:after="120" w:line="240" w:lineRule="auto"/>
              <w:jc w:val="both"/>
            </w:pPr>
            <w:r>
              <w:t>Reason?</w:t>
            </w:r>
          </w:p>
        </w:tc>
      </w:tr>
      <w:tr w:rsidR="00BF48B1" w:rsidRPr="00BF48B1" w14:paraId="730507A0" w14:textId="745AB8CC" w:rsidTr="00BB624A">
        <w:tc>
          <w:tcPr>
            <w:tcW w:w="1435" w:type="dxa"/>
          </w:tcPr>
          <w:p w14:paraId="1FED7097" w14:textId="77777777" w:rsidR="00BF48B1" w:rsidRPr="00BF48B1" w:rsidRDefault="00BF48B1" w:rsidP="000035DD">
            <w:pPr>
              <w:spacing w:after="120" w:line="240" w:lineRule="auto"/>
              <w:jc w:val="both"/>
            </w:pPr>
            <w:r w:rsidRPr="00BF48B1">
              <w:t>$12</w:t>
            </w:r>
            <w:r w:rsidRPr="00BF48B1">
              <w:tab/>
            </w:r>
          </w:p>
        </w:tc>
        <w:tc>
          <w:tcPr>
            <w:tcW w:w="3330" w:type="dxa"/>
          </w:tcPr>
          <w:p w14:paraId="502CDB84" w14:textId="27B677DE" w:rsidR="00BF48B1" w:rsidRPr="00BF48B1" w:rsidRDefault="00BF48B1" w:rsidP="000035DD">
            <w:pPr>
              <w:spacing w:after="120" w:line="240" w:lineRule="auto"/>
              <w:jc w:val="both"/>
            </w:pPr>
          </w:p>
        </w:tc>
        <w:tc>
          <w:tcPr>
            <w:tcW w:w="4950" w:type="dxa"/>
          </w:tcPr>
          <w:p w14:paraId="57706F1B" w14:textId="4D2CA566" w:rsidR="00BF48B1" w:rsidRPr="00BF48B1" w:rsidRDefault="00BF48B1" w:rsidP="000035DD">
            <w:pPr>
              <w:spacing w:after="120" w:line="240" w:lineRule="auto"/>
              <w:jc w:val="both"/>
            </w:pPr>
          </w:p>
        </w:tc>
      </w:tr>
      <w:tr w:rsidR="00BF48B1" w:rsidRPr="00BF48B1" w14:paraId="317CE7F4" w14:textId="6EE26E8F" w:rsidTr="00BB624A">
        <w:tc>
          <w:tcPr>
            <w:tcW w:w="1435" w:type="dxa"/>
          </w:tcPr>
          <w:p w14:paraId="23027CDD" w14:textId="6F0DE069" w:rsidR="00BF48B1" w:rsidRPr="00BF48B1" w:rsidRDefault="00BF48B1" w:rsidP="000035DD">
            <w:pPr>
              <w:spacing w:after="120" w:line="240" w:lineRule="auto"/>
              <w:jc w:val="both"/>
            </w:pPr>
            <w:r w:rsidRPr="00BF48B1">
              <w:t>xyz123</w:t>
            </w:r>
            <w:r w:rsidR="00B06611">
              <w:t>_</w:t>
            </w:r>
            <w:r w:rsidRPr="00BF48B1">
              <w:t>ab</w:t>
            </w:r>
          </w:p>
        </w:tc>
        <w:tc>
          <w:tcPr>
            <w:tcW w:w="3330" w:type="dxa"/>
          </w:tcPr>
          <w:p w14:paraId="445127BA" w14:textId="77777777" w:rsidR="00BF48B1" w:rsidRPr="00BF48B1" w:rsidRDefault="00BF48B1" w:rsidP="000035DD">
            <w:pPr>
              <w:spacing w:after="120" w:line="240" w:lineRule="auto"/>
              <w:jc w:val="both"/>
            </w:pPr>
          </w:p>
        </w:tc>
        <w:tc>
          <w:tcPr>
            <w:tcW w:w="4950" w:type="dxa"/>
          </w:tcPr>
          <w:p w14:paraId="7FB84607" w14:textId="77777777" w:rsidR="00BF48B1" w:rsidRPr="00BF48B1" w:rsidRDefault="00BF48B1" w:rsidP="000035DD">
            <w:pPr>
              <w:spacing w:after="120" w:line="240" w:lineRule="auto"/>
              <w:jc w:val="both"/>
            </w:pPr>
          </w:p>
        </w:tc>
      </w:tr>
      <w:tr w:rsidR="00BF48B1" w:rsidRPr="00BF48B1" w14:paraId="397CE31C" w14:textId="11159266" w:rsidTr="00BB624A">
        <w:tc>
          <w:tcPr>
            <w:tcW w:w="1435" w:type="dxa"/>
          </w:tcPr>
          <w:p w14:paraId="1FDB41ED" w14:textId="7D81C68F" w:rsidR="00BF48B1" w:rsidRPr="00BF48B1" w:rsidRDefault="00B06611" w:rsidP="000035DD">
            <w:pPr>
              <w:spacing w:after="120" w:line="240" w:lineRule="auto"/>
              <w:jc w:val="both"/>
            </w:pPr>
            <w:r>
              <w:t>Data-rec</w:t>
            </w:r>
          </w:p>
        </w:tc>
        <w:tc>
          <w:tcPr>
            <w:tcW w:w="3330" w:type="dxa"/>
          </w:tcPr>
          <w:p w14:paraId="2C61907D" w14:textId="77777777" w:rsidR="00BF48B1" w:rsidRPr="00BF48B1" w:rsidRDefault="00BF48B1" w:rsidP="000035DD">
            <w:pPr>
              <w:spacing w:after="120" w:line="240" w:lineRule="auto"/>
              <w:jc w:val="both"/>
            </w:pPr>
          </w:p>
        </w:tc>
        <w:tc>
          <w:tcPr>
            <w:tcW w:w="4950" w:type="dxa"/>
          </w:tcPr>
          <w:p w14:paraId="039E009D" w14:textId="77777777" w:rsidR="00BF48B1" w:rsidRPr="00BF48B1" w:rsidRDefault="00BF48B1" w:rsidP="000035DD">
            <w:pPr>
              <w:spacing w:after="120" w:line="240" w:lineRule="auto"/>
              <w:jc w:val="both"/>
            </w:pPr>
          </w:p>
        </w:tc>
      </w:tr>
      <w:tr w:rsidR="00BF48B1" w:rsidRPr="00BF48B1" w14:paraId="2BD13A15" w14:textId="5777684B" w:rsidTr="00BB624A">
        <w:tc>
          <w:tcPr>
            <w:tcW w:w="1435" w:type="dxa"/>
          </w:tcPr>
          <w:p w14:paraId="072183FD" w14:textId="69186CF5" w:rsidR="00BF48B1" w:rsidRPr="00BF48B1" w:rsidRDefault="00BF48B1" w:rsidP="000035DD">
            <w:pPr>
              <w:spacing w:after="120" w:line="240" w:lineRule="auto"/>
              <w:jc w:val="both"/>
            </w:pPr>
            <w:r w:rsidRPr="00BF48B1">
              <w:t>Apple12</w:t>
            </w:r>
          </w:p>
        </w:tc>
        <w:tc>
          <w:tcPr>
            <w:tcW w:w="3330" w:type="dxa"/>
          </w:tcPr>
          <w:p w14:paraId="7341B4D2" w14:textId="77777777" w:rsidR="00BF48B1" w:rsidRPr="00BF48B1" w:rsidRDefault="00BF48B1" w:rsidP="000035DD">
            <w:pPr>
              <w:spacing w:after="120" w:line="240" w:lineRule="auto"/>
              <w:jc w:val="both"/>
            </w:pPr>
          </w:p>
        </w:tc>
        <w:tc>
          <w:tcPr>
            <w:tcW w:w="4950" w:type="dxa"/>
          </w:tcPr>
          <w:p w14:paraId="1AE8DC3E" w14:textId="77777777" w:rsidR="00BF48B1" w:rsidRPr="00BF48B1" w:rsidRDefault="00BF48B1" w:rsidP="000035DD">
            <w:pPr>
              <w:spacing w:after="120" w:line="240" w:lineRule="auto"/>
              <w:jc w:val="both"/>
            </w:pPr>
          </w:p>
        </w:tc>
      </w:tr>
      <w:tr w:rsidR="00BF48B1" w:rsidRPr="00BF48B1" w14:paraId="7288354B" w14:textId="64553B4D" w:rsidTr="00BB624A">
        <w:tc>
          <w:tcPr>
            <w:tcW w:w="1435" w:type="dxa"/>
          </w:tcPr>
          <w:p w14:paraId="14AE01D0" w14:textId="6918F527" w:rsidR="00BF48B1" w:rsidRPr="00BF48B1" w:rsidRDefault="00475A15" w:rsidP="000035DD">
            <w:pPr>
              <w:spacing w:after="120" w:line="240" w:lineRule="auto"/>
              <w:jc w:val="both"/>
            </w:pPr>
            <w:r>
              <w:t>b</w:t>
            </w:r>
            <w:r w:rsidR="00B06611">
              <w:t>reak</w:t>
            </w:r>
            <w:r w:rsidR="00BF48B1" w:rsidRPr="00BF48B1">
              <w:tab/>
            </w:r>
          </w:p>
        </w:tc>
        <w:tc>
          <w:tcPr>
            <w:tcW w:w="3330" w:type="dxa"/>
          </w:tcPr>
          <w:p w14:paraId="5CBA8BC0" w14:textId="77777777" w:rsidR="00BF48B1" w:rsidRPr="00BF48B1" w:rsidRDefault="00BF48B1" w:rsidP="000035DD">
            <w:pPr>
              <w:spacing w:after="120" w:line="240" w:lineRule="auto"/>
              <w:jc w:val="both"/>
            </w:pPr>
          </w:p>
        </w:tc>
        <w:tc>
          <w:tcPr>
            <w:tcW w:w="4950" w:type="dxa"/>
          </w:tcPr>
          <w:p w14:paraId="34D0DF67" w14:textId="77777777" w:rsidR="00BF48B1" w:rsidRPr="00BF48B1" w:rsidRDefault="00BF48B1" w:rsidP="000035DD">
            <w:pPr>
              <w:spacing w:after="120" w:line="240" w:lineRule="auto"/>
              <w:jc w:val="both"/>
            </w:pPr>
          </w:p>
        </w:tc>
      </w:tr>
      <w:tr w:rsidR="00BF48B1" w:rsidRPr="00BF48B1" w14:paraId="0FD3D892" w14:textId="30D31FD2" w:rsidTr="00BB624A">
        <w:tc>
          <w:tcPr>
            <w:tcW w:w="1435" w:type="dxa"/>
          </w:tcPr>
          <w:p w14:paraId="6E7168F1" w14:textId="77777777" w:rsidR="00BF48B1" w:rsidRPr="00BF48B1" w:rsidRDefault="00BF48B1" w:rsidP="000035DD">
            <w:pPr>
              <w:spacing w:after="120" w:line="240" w:lineRule="auto"/>
              <w:jc w:val="both"/>
            </w:pPr>
            <w:r w:rsidRPr="00BF48B1">
              <w:t>_xyz</w:t>
            </w:r>
            <w:r w:rsidRPr="00BF48B1">
              <w:tab/>
            </w:r>
          </w:p>
        </w:tc>
        <w:tc>
          <w:tcPr>
            <w:tcW w:w="3330" w:type="dxa"/>
          </w:tcPr>
          <w:p w14:paraId="626B3E9B" w14:textId="77777777" w:rsidR="00BF48B1" w:rsidRPr="00BF48B1" w:rsidRDefault="00BF48B1" w:rsidP="000035DD">
            <w:pPr>
              <w:spacing w:after="120" w:line="240" w:lineRule="auto"/>
              <w:jc w:val="both"/>
            </w:pPr>
          </w:p>
        </w:tc>
        <w:tc>
          <w:tcPr>
            <w:tcW w:w="4950" w:type="dxa"/>
          </w:tcPr>
          <w:p w14:paraId="2E787BBB" w14:textId="77777777" w:rsidR="00BF48B1" w:rsidRPr="00BF48B1" w:rsidRDefault="00BF48B1" w:rsidP="000035DD">
            <w:pPr>
              <w:spacing w:after="120" w:line="240" w:lineRule="auto"/>
              <w:jc w:val="both"/>
            </w:pPr>
          </w:p>
        </w:tc>
      </w:tr>
      <w:tr w:rsidR="00BF48B1" w:rsidRPr="00BF48B1" w14:paraId="136C8187" w14:textId="39FBC7DA" w:rsidTr="00BB624A">
        <w:tc>
          <w:tcPr>
            <w:tcW w:w="1435" w:type="dxa"/>
          </w:tcPr>
          <w:p w14:paraId="4D28059F" w14:textId="77777777" w:rsidR="00BF48B1" w:rsidRPr="00BF48B1" w:rsidRDefault="00BF48B1" w:rsidP="000035DD">
            <w:pPr>
              <w:spacing w:after="120" w:line="240" w:lineRule="auto"/>
              <w:jc w:val="both"/>
            </w:pPr>
            <w:r w:rsidRPr="00BF48B1">
              <w:t>human98</w:t>
            </w:r>
          </w:p>
        </w:tc>
        <w:tc>
          <w:tcPr>
            <w:tcW w:w="3330" w:type="dxa"/>
          </w:tcPr>
          <w:p w14:paraId="0758F2E5" w14:textId="77777777" w:rsidR="00BF48B1" w:rsidRPr="00BF48B1" w:rsidRDefault="00BF48B1" w:rsidP="000035DD">
            <w:pPr>
              <w:spacing w:after="120" w:line="240" w:lineRule="auto"/>
              <w:jc w:val="both"/>
            </w:pPr>
          </w:p>
        </w:tc>
        <w:tc>
          <w:tcPr>
            <w:tcW w:w="4950" w:type="dxa"/>
          </w:tcPr>
          <w:p w14:paraId="0B2EB883" w14:textId="77777777" w:rsidR="00BF48B1" w:rsidRPr="00BF48B1" w:rsidRDefault="00BF48B1" w:rsidP="000035DD">
            <w:pPr>
              <w:spacing w:after="120" w:line="240" w:lineRule="auto"/>
              <w:jc w:val="both"/>
            </w:pPr>
          </w:p>
        </w:tc>
      </w:tr>
      <w:tr w:rsidR="00BF48B1" w:rsidRPr="00BF48B1" w14:paraId="731BC785" w14:textId="4E85A745" w:rsidTr="00BB624A">
        <w:tc>
          <w:tcPr>
            <w:tcW w:w="1435" w:type="dxa"/>
          </w:tcPr>
          <w:p w14:paraId="44B1C693" w14:textId="77777777" w:rsidR="00BF48B1" w:rsidRPr="00BF48B1" w:rsidRDefault="00BF48B1" w:rsidP="000035DD">
            <w:pPr>
              <w:spacing w:after="120" w:line="240" w:lineRule="auto"/>
              <w:jc w:val="both"/>
            </w:pPr>
            <w:r w:rsidRPr="00BF48B1">
              <w:t>98human</w:t>
            </w:r>
          </w:p>
        </w:tc>
        <w:tc>
          <w:tcPr>
            <w:tcW w:w="3330" w:type="dxa"/>
          </w:tcPr>
          <w:p w14:paraId="72673265" w14:textId="77777777" w:rsidR="00BF48B1" w:rsidRPr="00BF48B1" w:rsidRDefault="00BF48B1" w:rsidP="000035DD">
            <w:pPr>
              <w:spacing w:after="120" w:line="240" w:lineRule="auto"/>
              <w:jc w:val="both"/>
            </w:pPr>
          </w:p>
        </w:tc>
        <w:tc>
          <w:tcPr>
            <w:tcW w:w="4950" w:type="dxa"/>
          </w:tcPr>
          <w:p w14:paraId="786EF41B" w14:textId="77777777" w:rsidR="00BF48B1" w:rsidRPr="00BF48B1" w:rsidRDefault="00BF48B1" w:rsidP="000035DD">
            <w:pPr>
              <w:spacing w:after="120" w:line="240" w:lineRule="auto"/>
              <w:jc w:val="both"/>
            </w:pPr>
          </w:p>
        </w:tc>
      </w:tr>
      <w:tr w:rsidR="00BF48B1" w:rsidRPr="00BF48B1" w14:paraId="35986FE4" w14:textId="7A2918C9" w:rsidTr="00BB624A">
        <w:tc>
          <w:tcPr>
            <w:tcW w:w="1435" w:type="dxa"/>
          </w:tcPr>
          <w:p w14:paraId="0BC23C85" w14:textId="77777777" w:rsidR="00BF48B1" w:rsidRPr="00BF48B1" w:rsidRDefault="00BF48B1" w:rsidP="000035DD">
            <w:pPr>
              <w:spacing w:after="120" w:line="240" w:lineRule="auto"/>
              <w:jc w:val="both"/>
            </w:pPr>
            <w:r w:rsidRPr="00BF48B1">
              <w:t>sport.213</w:t>
            </w:r>
          </w:p>
        </w:tc>
        <w:tc>
          <w:tcPr>
            <w:tcW w:w="3330" w:type="dxa"/>
          </w:tcPr>
          <w:p w14:paraId="7138CC63" w14:textId="77777777" w:rsidR="00BF48B1" w:rsidRPr="00BF48B1" w:rsidRDefault="00BF48B1" w:rsidP="000035DD">
            <w:pPr>
              <w:spacing w:after="120" w:line="240" w:lineRule="auto"/>
              <w:jc w:val="both"/>
            </w:pPr>
          </w:p>
        </w:tc>
        <w:tc>
          <w:tcPr>
            <w:tcW w:w="4950" w:type="dxa"/>
          </w:tcPr>
          <w:p w14:paraId="15A8D880" w14:textId="77777777" w:rsidR="00BF48B1" w:rsidRPr="00BF48B1" w:rsidRDefault="00BF48B1" w:rsidP="000035DD">
            <w:pPr>
              <w:spacing w:after="120" w:line="240" w:lineRule="auto"/>
              <w:jc w:val="both"/>
            </w:pPr>
          </w:p>
        </w:tc>
      </w:tr>
      <w:tr w:rsidR="00BF48B1" w:rsidRPr="00BF48B1" w14:paraId="64BA3532" w14:textId="017EA5C6" w:rsidTr="00BB624A">
        <w:tc>
          <w:tcPr>
            <w:tcW w:w="1435" w:type="dxa"/>
          </w:tcPr>
          <w:p w14:paraId="340952CC" w14:textId="77777777" w:rsidR="00BF48B1" w:rsidRPr="00BF48B1" w:rsidRDefault="00BF48B1" w:rsidP="000035DD">
            <w:pPr>
              <w:spacing w:after="120" w:line="240" w:lineRule="auto"/>
              <w:jc w:val="both"/>
            </w:pPr>
            <w:r w:rsidRPr="00BF48B1">
              <w:t>#fruits</w:t>
            </w:r>
          </w:p>
        </w:tc>
        <w:tc>
          <w:tcPr>
            <w:tcW w:w="3330" w:type="dxa"/>
          </w:tcPr>
          <w:p w14:paraId="1A6258D3" w14:textId="77777777" w:rsidR="00BF48B1" w:rsidRPr="00BF48B1" w:rsidRDefault="00BF48B1" w:rsidP="000035DD">
            <w:pPr>
              <w:spacing w:after="120" w:line="240" w:lineRule="auto"/>
              <w:jc w:val="both"/>
            </w:pPr>
          </w:p>
        </w:tc>
        <w:tc>
          <w:tcPr>
            <w:tcW w:w="4950" w:type="dxa"/>
          </w:tcPr>
          <w:p w14:paraId="72AA4B28" w14:textId="77777777" w:rsidR="00BF48B1" w:rsidRPr="00BF48B1" w:rsidRDefault="00BF48B1" w:rsidP="000035DD">
            <w:pPr>
              <w:spacing w:after="120" w:line="240" w:lineRule="auto"/>
              <w:jc w:val="both"/>
            </w:pPr>
          </w:p>
        </w:tc>
      </w:tr>
    </w:tbl>
    <w:p w14:paraId="68374A0C" w14:textId="4F02D7A2" w:rsidR="007D177E" w:rsidRDefault="007D177E" w:rsidP="00B850F7">
      <w:pPr>
        <w:spacing w:after="120" w:line="240" w:lineRule="auto"/>
        <w:rPr>
          <w:rFonts w:ascii="Courier New" w:hAnsi="Courier New" w:cs="Courier New"/>
        </w:rPr>
      </w:pPr>
    </w:p>
    <w:p w14:paraId="7D77DD04" w14:textId="77777777" w:rsidR="005E6CAB" w:rsidRDefault="005E6CAB" w:rsidP="00B850F7">
      <w:pPr>
        <w:pStyle w:val="ListParagraph"/>
        <w:spacing w:after="120" w:line="240" w:lineRule="auto"/>
        <w:rPr>
          <w:color w:val="0070C0"/>
        </w:rPr>
      </w:pPr>
    </w:p>
    <w:p w14:paraId="2A54DEFD" w14:textId="66F589B2" w:rsidR="00B752FC" w:rsidRDefault="005D4EFA" w:rsidP="00B752FC">
      <w:pPr>
        <w:pStyle w:val="ListParagraph"/>
        <w:numPr>
          <w:ilvl w:val="0"/>
          <w:numId w:val="9"/>
        </w:numPr>
        <w:rPr>
          <w:color w:val="000000" w:themeColor="text1"/>
        </w:rPr>
      </w:pPr>
      <w:r w:rsidRPr="00B752FC">
        <w:rPr>
          <w:color w:val="000000" w:themeColor="text1"/>
        </w:rPr>
        <w:t>(1</w:t>
      </w:r>
      <w:r w:rsidR="00FD5D86">
        <w:rPr>
          <w:color w:val="000000" w:themeColor="text1"/>
        </w:rPr>
        <w:t>0</w:t>
      </w:r>
      <w:r w:rsidRPr="00B752FC">
        <w:rPr>
          <w:color w:val="000000" w:themeColor="text1"/>
        </w:rPr>
        <w:t xml:space="preserve"> Points) </w:t>
      </w:r>
      <w:r w:rsidR="00B752FC" w:rsidRPr="00B752FC">
        <w:rPr>
          <w:color w:val="000000" w:themeColor="text1"/>
        </w:rPr>
        <w:t>What are variables and constants in Java? How are they used in a program? Provide two examples of each.</w:t>
      </w:r>
    </w:p>
    <w:p w14:paraId="79FFFAD0" w14:textId="77777777" w:rsidR="008C20C7" w:rsidRDefault="008C20C7" w:rsidP="008C20C7">
      <w:pPr>
        <w:pStyle w:val="ListParagraph"/>
        <w:rPr>
          <w:color w:val="000000" w:themeColor="text1"/>
        </w:rPr>
      </w:pPr>
    </w:p>
    <w:p w14:paraId="2C94BA5A" w14:textId="51011FF2" w:rsidR="005D4EFA" w:rsidRDefault="008C20C7" w:rsidP="003000B3">
      <w:pPr>
        <w:pStyle w:val="ListParagraph"/>
        <w:numPr>
          <w:ilvl w:val="0"/>
          <w:numId w:val="9"/>
        </w:numPr>
        <w:rPr>
          <w:color w:val="000000" w:themeColor="text1"/>
        </w:rPr>
      </w:pPr>
      <w:r>
        <w:rPr>
          <w:color w:val="000000" w:themeColor="text1"/>
        </w:rPr>
        <w:t>(1</w:t>
      </w:r>
      <w:r w:rsidR="00FD5D86">
        <w:rPr>
          <w:color w:val="000000" w:themeColor="text1"/>
        </w:rPr>
        <w:t>0</w:t>
      </w:r>
      <w:r>
        <w:rPr>
          <w:color w:val="000000" w:themeColor="text1"/>
        </w:rPr>
        <w:t xml:space="preserve"> Points) </w:t>
      </w:r>
      <w:r w:rsidRPr="008C20C7">
        <w:rPr>
          <w:color w:val="000000" w:themeColor="text1"/>
        </w:rPr>
        <w:t xml:space="preserve">What are primitive data types in </w:t>
      </w:r>
      <w:r w:rsidR="005D60F6">
        <w:rPr>
          <w:color w:val="000000" w:themeColor="text1"/>
        </w:rPr>
        <w:t>J</w:t>
      </w:r>
      <w:r w:rsidRPr="008C20C7">
        <w:rPr>
          <w:color w:val="000000" w:themeColor="text1"/>
        </w:rPr>
        <w:t xml:space="preserve">ava? </w:t>
      </w:r>
      <w:r>
        <w:rPr>
          <w:color w:val="000000" w:themeColor="text1"/>
        </w:rPr>
        <w:t xml:space="preserve">Explain </w:t>
      </w:r>
      <w:r w:rsidR="00FE4085">
        <w:rPr>
          <w:color w:val="000000" w:themeColor="text1"/>
        </w:rPr>
        <w:t>briefly</w:t>
      </w:r>
      <w:r>
        <w:rPr>
          <w:color w:val="000000" w:themeColor="text1"/>
        </w:rPr>
        <w:t>.</w:t>
      </w:r>
    </w:p>
    <w:p w14:paraId="66127D84" w14:textId="77777777" w:rsidR="008C20C7" w:rsidRPr="008C20C7" w:rsidRDefault="008C20C7" w:rsidP="008C20C7">
      <w:pPr>
        <w:pStyle w:val="ListParagraph"/>
        <w:rPr>
          <w:color w:val="000000" w:themeColor="text1"/>
        </w:rPr>
      </w:pPr>
    </w:p>
    <w:p w14:paraId="63115FCA" w14:textId="77777777" w:rsidR="005D4EFA" w:rsidRDefault="005D4EFA" w:rsidP="005D4EFA">
      <w:pPr>
        <w:pStyle w:val="ListParagraph"/>
        <w:spacing w:after="0" w:line="240" w:lineRule="auto"/>
      </w:pPr>
    </w:p>
    <w:p w14:paraId="7F62EF59" w14:textId="3A13739F" w:rsidR="003F3E3F" w:rsidRDefault="000409BF" w:rsidP="000E5CC1">
      <w:pPr>
        <w:pStyle w:val="ListParagraph"/>
        <w:numPr>
          <w:ilvl w:val="0"/>
          <w:numId w:val="9"/>
        </w:numPr>
        <w:spacing w:after="0" w:line="240" w:lineRule="auto"/>
      </w:pPr>
      <w:r>
        <w:t>(</w:t>
      </w:r>
      <w:r w:rsidR="005D6C4E">
        <w:t>30</w:t>
      </w:r>
      <w:r w:rsidR="00C574D3">
        <w:t xml:space="preserve"> Points</w:t>
      </w:r>
      <w:r>
        <w:t>)</w:t>
      </w:r>
      <w:r w:rsidR="00C574D3">
        <w:t xml:space="preserve"> </w:t>
      </w:r>
      <w:r w:rsidR="000E5CC1">
        <w:t xml:space="preserve"> </w:t>
      </w:r>
      <w:r w:rsidR="003F3E3F">
        <w:t>Given three floating-point numbers x, y, and z, write a program to output the following:</w:t>
      </w:r>
    </w:p>
    <w:p w14:paraId="11853886" w14:textId="77777777" w:rsidR="003F3E3F" w:rsidRDefault="003F3E3F" w:rsidP="003F3E3F">
      <w:pPr>
        <w:pStyle w:val="ListParagraph"/>
        <w:numPr>
          <w:ilvl w:val="0"/>
          <w:numId w:val="10"/>
        </w:numPr>
      </w:pPr>
      <w:r>
        <w:t>x raised to the power of z</w:t>
      </w:r>
    </w:p>
    <w:p w14:paraId="3ED624A7" w14:textId="77777777" w:rsidR="003F3E3F" w:rsidRDefault="003F3E3F" w:rsidP="003F3E3F">
      <w:pPr>
        <w:pStyle w:val="ListParagraph"/>
        <w:numPr>
          <w:ilvl w:val="0"/>
          <w:numId w:val="10"/>
        </w:numPr>
      </w:pPr>
      <w:r>
        <w:lastRenderedPageBreak/>
        <w:t>x raised to the power of (y to the power of z)</w:t>
      </w:r>
    </w:p>
    <w:p w14:paraId="3848E872" w14:textId="62BB206E" w:rsidR="003F3E3F" w:rsidRDefault="003F3E3F" w:rsidP="003F3E3F">
      <w:pPr>
        <w:pStyle w:val="ListParagraph"/>
        <w:numPr>
          <w:ilvl w:val="0"/>
          <w:numId w:val="10"/>
        </w:numPr>
      </w:pPr>
      <w:r>
        <w:t>absolute value of y</w:t>
      </w:r>
    </w:p>
    <w:p w14:paraId="600A25B8" w14:textId="3FD814BF" w:rsidR="003F3E3F" w:rsidRDefault="003F3E3F" w:rsidP="003F3E3F">
      <w:pPr>
        <w:pStyle w:val="ListParagraph"/>
        <w:numPr>
          <w:ilvl w:val="0"/>
          <w:numId w:val="10"/>
        </w:numPr>
      </w:pPr>
      <w:r>
        <w:t>square root of (x * y to the power of z)</w:t>
      </w:r>
    </w:p>
    <w:p w14:paraId="0055E88D" w14:textId="77777777" w:rsidR="003F3E3F" w:rsidRDefault="003F3E3F" w:rsidP="003F3E3F">
      <w:pPr>
        <w:pStyle w:val="ListParagraph"/>
      </w:pPr>
      <w:r>
        <w:t xml:space="preserve">Refer to the sample output below. </w:t>
      </w:r>
      <w:r w:rsidRPr="003B27F8">
        <w:rPr>
          <w:b/>
          <w:bCs/>
        </w:rPr>
        <w:t>Submit your code separately and include a screenshot here.</w:t>
      </w:r>
      <w:r>
        <w:t xml:space="preserve"> Your screenshot must use the same values as shown in the sample output.</w:t>
      </w:r>
    </w:p>
    <w:p w14:paraId="2A8CAD88" w14:textId="77777777" w:rsidR="00145225" w:rsidRDefault="00145225" w:rsidP="00145225">
      <w:pPr>
        <w:pStyle w:val="ListParagraph"/>
      </w:pPr>
    </w:p>
    <w:p w14:paraId="4A348265" w14:textId="5F1BEB61" w:rsidR="00532D6B" w:rsidRDefault="003F3E3F" w:rsidP="00FD5D86">
      <w:pPr>
        <w:pStyle w:val="ListParagraph"/>
      </w:pPr>
      <w:r>
        <w:rPr>
          <w:noProof/>
          <w:color w:val="000000" w:themeColor="text1"/>
        </w:rPr>
        <w:drawing>
          <wp:inline distT="0" distB="0" distL="0" distR="0" wp14:anchorId="781C1661" wp14:editId="4C7C7EDE">
            <wp:extent cx="1940588" cy="946484"/>
            <wp:effectExtent l="0" t="0" r="2540" b="6350"/>
            <wp:docPr id="799231488" name="Picture 2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9231488" name="Picture 2" descr="A white background with black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77236" cy="964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C49F6" w14:textId="77777777" w:rsidR="00FD5D86" w:rsidRDefault="00FD5D86" w:rsidP="00FD5D86">
      <w:pPr>
        <w:pStyle w:val="ListParagraph"/>
      </w:pPr>
    </w:p>
    <w:p w14:paraId="3519D934" w14:textId="73351729" w:rsidR="00887D06" w:rsidRDefault="005E6CAB" w:rsidP="008C20C7">
      <w:pPr>
        <w:pStyle w:val="ListParagraph"/>
        <w:numPr>
          <w:ilvl w:val="0"/>
          <w:numId w:val="9"/>
        </w:numPr>
      </w:pPr>
      <w:r>
        <w:t>(</w:t>
      </w:r>
      <w:r w:rsidR="008C20C7">
        <w:t>30</w:t>
      </w:r>
      <w:r>
        <w:t xml:space="preserve"> Points) </w:t>
      </w:r>
      <w:r w:rsidR="00A078FF" w:rsidRPr="00A078FF">
        <w:t xml:space="preserve">Write a Java program to prompt the user for hours and rate per hour to compute gross pay. </w:t>
      </w:r>
      <w:r w:rsidR="00067246">
        <w:t xml:space="preserve"> Refer to the sample output below</w:t>
      </w:r>
      <w:r w:rsidR="00067246" w:rsidRPr="003B27F8">
        <w:rPr>
          <w:b/>
          <w:bCs/>
        </w:rPr>
        <w:t xml:space="preserve">. Submit your code separately and include a screenshot here. </w:t>
      </w:r>
      <w:r w:rsidR="00067246">
        <w:t>Your screenshot must use the same values as shown in the sample output. Submit all three screenshots.</w:t>
      </w:r>
    </w:p>
    <w:p w14:paraId="66BCB749" w14:textId="77777777" w:rsidR="005E6CAB" w:rsidRPr="005E6CAB" w:rsidRDefault="005E6CAB" w:rsidP="005E6CAB">
      <w:pPr>
        <w:pStyle w:val="ListParagraph"/>
        <w:spacing w:after="120" w:line="240" w:lineRule="auto"/>
        <w:rPr>
          <w:color w:val="0070C0"/>
        </w:rPr>
      </w:pPr>
    </w:p>
    <w:p w14:paraId="4191A373" w14:textId="77777777" w:rsidR="00067246" w:rsidRDefault="00067246" w:rsidP="00570EBF">
      <w:pPr>
        <w:spacing w:before="100" w:beforeAutospacing="1" w:after="100" w:afterAutospacing="1" w:line="240" w:lineRule="auto"/>
        <w:ind w:left="720"/>
      </w:pPr>
      <w:r>
        <w:rPr>
          <w:noProof/>
        </w:rPr>
        <w:drawing>
          <wp:inline distT="0" distB="0" distL="0" distR="0" wp14:anchorId="7F2F90A4" wp14:editId="66F27B5C">
            <wp:extent cx="2919663" cy="652532"/>
            <wp:effectExtent l="0" t="0" r="1905" b="0"/>
            <wp:docPr id="1871042596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1042596" name="Picture 1" descr="A black text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91792" cy="668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45520" w14:textId="77777777" w:rsidR="00067246" w:rsidRDefault="00067246" w:rsidP="00570EBF">
      <w:pPr>
        <w:spacing w:before="100" w:beforeAutospacing="1" w:after="100" w:afterAutospacing="1" w:line="240" w:lineRule="auto"/>
        <w:ind w:left="720"/>
      </w:pPr>
      <w:r>
        <w:rPr>
          <w:noProof/>
        </w:rPr>
        <w:drawing>
          <wp:inline distT="0" distB="0" distL="0" distR="0" wp14:anchorId="11821B33" wp14:editId="19042AB9">
            <wp:extent cx="2959768" cy="515845"/>
            <wp:effectExtent l="0" t="0" r="0" b="5080"/>
            <wp:docPr id="1439523257" name="Picture 2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9523257" name="Picture 2" descr="A black text on a white backgroun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14771" cy="5254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DCBE4" w14:textId="0B385011" w:rsidR="00CC2DAB" w:rsidRDefault="00067246" w:rsidP="00570EBF">
      <w:pPr>
        <w:spacing w:before="100" w:beforeAutospacing="1" w:after="100" w:afterAutospacing="1" w:line="240" w:lineRule="auto"/>
        <w:ind w:left="720"/>
      </w:pPr>
      <w:r>
        <w:rPr>
          <w:noProof/>
        </w:rPr>
        <w:drawing>
          <wp:inline distT="0" distB="0" distL="0" distR="0" wp14:anchorId="4FB57516" wp14:editId="21B19B4E">
            <wp:extent cx="2959735" cy="659598"/>
            <wp:effectExtent l="0" t="0" r="0" b="1270"/>
            <wp:docPr id="49776827" name="Picture 3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776827" name="Picture 3" descr="A black text on a white backgroun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88397" cy="688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9A589" w14:textId="77777777" w:rsidR="009B1033" w:rsidRDefault="009B1033" w:rsidP="00570EBF">
      <w:pPr>
        <w:spacing w:before="100" w:beforeAutospacing="1" w:after="100" w:afterAutospacing="1" w:line="240" w:lineRule="auto"/>
        <w:ind w:left="720"/>
      </w:pPr>
    </w:p>
    <w:p w14:paraId="454092C6" w14:textId="77777777" w:rsidR="009B1033" w:rsidRPr="00250703" w:rsidRDefault="009B1033" w:rsidP="00570EBF">
      <w:pPr>
        <w:spacing w:before="100" w:beforeAutospacing="1" w:after="100" w:afterAutospacing="1" w:line="240" w:lineRule="auto"/>
        <w:ind w:left="720"/>
      </w:pPr>
    </w:p>
    <w:sectPr w:rsidR="009B1033" w:rsidRPr="0025070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9908F5" w14:textId="77777777" w:rsidR="004668CD" w:rsidRDefault="004668CD" w:rsidP="00B6701C">
      <w:pPr>
        <w:spacing w:after="0" w:line="240" w:lineRule="auto"/>
      </w:pPr>
      <w:r>
        <w:separator/>
      </w:r>
    </w:p>
  </w:endnote>
  <w:endnote w:type="continuationSeparator" w:id="0">
    <w:p w14:paraId="596987F0" w14:textId="77777777" w:rsidR="004668CD" w:rsidRDefault="004668CD" w:rsidP="00B670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4CA3792" w14:textId="77777777" w:rsidR="004668CD" w:rsidRDefault="004668CD" w:rsidP="00B6701C">
      <w:pPr>
        <w:spacing w:after="0" w:line="240" w:lineRule="auto"/>
      </w:pPr>
      <w:r>
        <w:separator/>
      </w:r>
    </w:p>
  </w:footnote>
  <w:footnote w:type="continuationSeparator" w:id="0">
    <w:p w14:paraId="74554F95" w14:textId="77777777" w:rsidR="004668CD" w:rsidRDefault="004668CD" w:rsidP="00B670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9D4EEB"/>
    <w:multiLevelType w:val="hybridMultilevel"/>
    <w:tmpl w:val="DAF0AD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765AAA"/>
    <w:multiLevelType w:val="hybridMultilevel"/>
    <w:tmpl w:val="C92062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7A6366"/>
    <w:multiLevelType w:val="multilevel"/>
    <w:tmpl w:val="2A7C5C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C9B2277"/>
    <w:multiLevelType w:val="hybridMultilevel"/>
    <w:tmpl w:val="49EEBB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DA5053"/>
    <w:multiLevelType w:val="hybridMultilevel"/>
    <w:tmpl w:val="CFB29050"/>
    <w:lvl w:ilvl="0" w:tplc="A740E3E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F280059"/>
    <w:multiLevelType w:val="multilevel"/>
    <w:tmpl w:val="166811B4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1E17B02"/>
    <w:multiLevelType w:val="hybridMultilevel"/>
    <w:tmpl w:val="0C4E58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14563A"/>
    <w:multiLevelType w:val="hybridMultilevel"/>
    <w:tmpl w:val="62D6025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C0626B1"/>
    <w:multiLevelType w:val="hybridMultilevel"/>
    <w:tmpl w:val="F7A8AF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6E45BC"/>
    <w:multiLevelType w:val="hybridMultilevel"/>
    <w:tmpl w:val="EC2CFA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6FE57285"/>
    <w:multiLevelType w:val="hybridMultilevel"/>
    <w:tmpl w:val="5FA24C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77857643"/>
    <w:multiLevelType w:val="hybridMultilevel"/>
    <w:tmpl w:val="D19031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8868177">
    <w:abstractNumId w:val="8"/>
  </w:num>
  <w:num w:numId="2" w16cid:durableId="1137600636">
    <w:abstractNumId w:val="7"/>
  </w:num>
  <w:num w:numId="3" w16cid:durableId="647318154">
    <w:abstractNumId w:val="2"/>
  </w:num>
  <w:num w:numId="4" w16cid:durableId="788814774">
    <w:abstractNumId w:val="5"/>
  </w:num>
  <w:num w:numId="5" w16cid:durableId="1160655510">
    <w:abstractNumId w:val="0"/>
  </w:num>
  <w:num w:numId="6" w16cid:durableId="1239822226">
    <w:abstractNumId w:val="4"/>
  </w:num>
  <w:num w:numId="7" w16cid:durableId="819620486">
    <w:abstractNumId w:val="11"/>
  </w:num>
  <w:num w:numId="8" w16cid:durableId="472605767">
    <w:abstractNumId w:val="6"/>
  </w:num>
  <w:num w:numId="9" w16cid:durableId="1621497903">
    <w:abstractNumId w:val="3"/>
  </w:num>
  <w:num w:numId="10" w16cid:durableId="1606960745">
    <w:abstractNumId w:val="10"/>
  </w:num>
  <w:num w:numId="11" w16cid:durableId="812481421">
    <w:abstractNumId w:val="1"/>
  </w:num>
  <w:num w:numId="12" w16cid:durableId="16051095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DczMjQyNjMys7RU0lEKTi0uzszPAykwqwUAzt+itiwAAAA="/>
  </w:docVars>
  <w:rsids>
    <w:rsidRoot w:val="009C02B9"/>
    <w:rsid w:val="00017352"/>
    <w:rsid w:val="000409BF"/>
    <w:rsid w:val="000419F2"/>
    <w:rsid w:val="000445E2"/>
    <w:rsid w:val="00061091"/>
    <w:rsid w:val="00067246"/>
    <w:rsid w:val="000A0610"/>
    <w:rsid w:val="000A2940"/>
    <w:rsid w:val="000B123B"/>
    <w:rsid w:val="000B7FF5"/>
    <w:rsid w:val="000C5B0D"/>
    <w:rsid w:val="000E5A03"/>
    <w:rsid w:val="000E5CC1"/>
    <w:rsid w:val="000E6673"/>
    <w:rsid w:val="000F3821"/>
    <w:rsid w:val="000F7517"/>
    <w:rsid w:val="00107136"/>
    <w:rsid w:val="001130FF"/>
    <w:rsid w:val="00120BBE"/>
    <w:rsid w:val="00133B84"/>
    <w:rsid w:val="00142A01"/>
    <w:rsid w:val="00145225"/>
    <w:rsid w:val="0017006D"/>
    <w:rsid w:val="001D27B7"/>
    <w:rsid w:val="00201DD6"/>
    <w:rsid w:val="002053F3"/>
    <w:rsid w:val="00213EE7"/>
    <w:rsid w:val="002152AB"/>
    <w:rsid w:val="00250703"/>
    <w:rsid w:val="00250CC3"/>
    <w:rsid w:val="00254C89"/>
    <w:rsid w:val="00271E6F"/>
    <w:rsid w:val="00275E4E"/>
    <w:rsid w:val="002C455D"/>
    <w:rsid w:val="002C79A0"/>
    <w:rsid w:val="002D0A26"/>
    <w:rsid w:val="002D5338"/>
    <w:rsid w:val="002F08DF"/>
    <w:rsid w:val="0032540C"/>
    <w:rsid w:val="003440B7"/>
    <w:rsid w:val="00345A97"/>
    <w:rsid w:val="003635DA"/>
    <w:rsid w:val="00366FDE"/>
    <w:rsid w:val="003750A3"/>
    <w:rsid w:val="0038118D"/>
    <w:rsid w:val="0039357D"/>
    <w:rsid w:val="003B27F8"/>
    <w:rsid w:val="003E36AA"/>
    <w:rsid w:val="003E4D85"/>
    <w:rsid w:val="003F3E3F"/>
    <w:rsid w:val="004070E2"/>
    <w:rsid w:val="00442477"/>
    <w:rsid w:val="00465A81"/>
    <w:rsid w:val="004668CD"/>
    <w:rsid w:val="00470F45"/>
    <w:rsid w:val="00475A15"/>
    <w:rsid w:val="00475C8B"/>
    <w:rsid w:val="004A2DCD"/>
    <w:rsid w:val="004B0797"/>
    <w:rsid w:val="004E0CCB"/>
    <w:rsid w:val="004E5332"/>
    <w:rsid w:val="004F3BAB"/>
    <w:rsid w:val="00502634"/>
    <w:rsid w:val="00503478"/>
    <w:rsid w:val="00503FF5"/>
    <w:rsid w:val="00525AE6"/>
    <w:rsid w:val="00532D6B"/>
    <w:rsid w:val="00566E1C"/>
    <w:rsid w:val="00570EBF"/>
    <w:rsid w:val="005957AF"/>
    <w:rsid w:val="005A1959"/>
    <w:rsid w:val="005A3008"/>
    <w:rsid w:val="005B3A4B"/>
    <w:rsid w:val="005C69EF"/>
    <w:rsid w:val="005D4EFA"/>
    <w:rsid w:val="005D60F6"/>
    <w:rsid w:val="005D6C4E"/>
    <w:rsid w:val="005E6CAB"/>
    <w:rsid w:val="00607999"/>
    <w:rsid w:val="00625379"/>
    <w:rsid w:val="0062538C"/>
    <w:rsid w:val="0063210C"/>
    <w:rsid w:val="0063395C"/>
    <w:rsid w:val="00643D8F"/>
    <w:rsid w:val="00655314"/>
    <w:rsid w:val="0067710D"/>
    <w:rsid w:val="00682E20"/>
    <w:rsid w:val="006A1F93"/>
    <w:rsid w:val="006A5EED"/>
    <w:rsid w:val="006A71FB"/>
    <w:rsid w:val="006B10D8"/>
    <w:rsid w:val="006B3547"/>
    <w:rsid w:val="006B4EE1"/>
    <w:rsid w:val="006B535F"/>
    <w:rsid w:val="006C5382"/>
    <w:rsid w:val="006F5607"/>
    <w:rsid w:val="0070079F"/>
    <w:rsid w:val="00707426"/>
    <w:rsid w:val="00723123"/>
    <w:rsid w:val="00735C3D"/>
    <w:rsid w:val="007361E1"/>
    <w:rsid w:val="007413BB"/>
    <w:rsid w:val="0075193C"/>
    <w:rsid w:val="007531F8"/>
    <w:rsid w:val="007A1A07"/>
    <w:rsid w:val="007C79A1"/>
    <w:rsid w:val="007D177E"/>
    <w:rsid w:val="007D46E0"/>
    <w:rsid w:val="007D6D07"/>
    <w:rsid w:val="007E573D"/>
    <w:rsid w:val="00802D44"/>
    <w:rsid w:val="00814787"/>
    <w:rsid w:val="00814AEA"/>
    <w:rsid w:val="008150C3"/>
    <w:rsid w:val="00820326"/>
    <w:rsid w:val="008209FE"/>
    <w:rsid w:val="0082169D"/>
    <w:rsid w:val="00824349"/>
    <w:rsid w:val="00865B9B"/>
    <w:rsid w:val="00887D06"/>
    <w:rsid w:val="00892496"/>
    <w:rsid w:val="008C20C7"/>
    <w:rsid w:val="008D26C5"/>
    <w:rsid w:val="00912546"/>
    <w:rsid w:val="0096462C"/>
    <w:rsid w:val="009678E0"/>
    <w:rsid w:val="0098695D"/>
    <w:rsid w:val="00996649"/>
    <w:rsid w:val="009A063E"/>
    <w:rsid w:val="009A2195"/>
    <w:rsid w:val="009A5CC6"/>
    <w:rsid w:val="009B1033"/>
    <w:rsid w:val="009B634A"/>
    <w:rsid w:val="009C02B9"/>
    <w:rsid w:val="009E5D2A"/>
    <w:rsid w:val="00A002FB"/>
    <w:rsid w:val="00A051E7"/>
    <w:rsid w:val="00A078FF"/>
    <w:rsid w:val="00A201E9"/>
    <w:rsid w:val="00A404BC"/>
    <w:rsid w:val="00A46913"/>
    <w:rsid w:val="00A86A5D"/>
    <w:rsid w:val="00A87C70"/>
    <w:rsid w:val="00AA43E8"/>
    <w:rsid w:val="00AB4D12"/>
    <w:rsid w:val="00AF34AF"/>
    <w:rsid w:val="00B06611"/>
    <w:rsid w:val="00B16C90"/>
    <w:rsid w:val="00B170E1"/>
    <w:rsid w:val="00B2193F"/>
    <w:rsid w:val="00B47263"/>
    <w:rsid w:val="00B61EF9"/>
    <w:rsid w:val="00B6701C"/>
    <w:rsid w:val="00B7176E"/>
    <w:rsid w:val="00B752FC"/>
    <w:rsid w:val="00B850F7"/>
    <w:rsid w:val="00BA4E58"/>
    <w:rsid w:val="00BB44AA"/>
    <w:rsid w:val="00BB624A"/>
    <w:rsid w:val="00BC099A"/>
    <w:rsid w:val="00BD2768"/>
    <w:rsid w:val="00BD6983"/>
    <w:rsid w:val="00BF48B1"/>
    <w:rsid w:val="00C20D6C"/>
    <w:rsid w:val="00C24847"/>
    <w:rsid w:val="00C25560"/>
    <w:rsid w:val="00C274FE"/>
    <w:rsid w:val="00C351B1"/>
    <w:rsid w:val="00C51889"/>
    <w:rsid w:val="00C574D3"/>
    <w:rsid w:val="00C97510"/>
    <w:rsid w:val="00CC2DAB"/>
    <w:rsid w:val="00CD33CC"/>
    <w:rsid w:val="00CD4590"/>
    <w:rsid w:val="00CE348E"/>
    <w:rsid w:val="00CF26E1"/>
    <w:rsid w:val="00D22FF8"/>
    <w:rsid w:val="00D33F4D"/>
    <w:rsid w:val="00D9576F"/>
    <w:rsid w:val="00D95D2C"/>
    <w:rsid w:val="00DC2C5D"/>
    <w:rsid w:val="00DC6C7B"/>
    <w:rsid w:val="00DD497D"/>
    <w:rsid w:val="00E0600C"/>
    <w:rsid w:val="00E242AA"/>
    <w:rsid w:val="00E37DEB"/>
    <w:rsid w:val="00E441E4"/>
    <w:rsid w:val="00E47247"/>
    <w:rsid w:val="00E57060"/>
    <w:rsid w:val="00E76604"/>
    <w:rsid w:val="00E80D2A"/>
    <w:rsid w:val="00E8659A"/>
    <w:rsid w:val="00E941EC"/>
    <w:rsid w:val="00EB4227"/>
    <w:rsid w:val="00EB7AF5"/>
    <w:rsid w:val="00ED0993"/>
    <w:rsid w:val="00EE09BD"/>
    <w:rsid w:val="00F077DE"/>
    <w:rsid w:val="00F13F82"/>
    <w:rsid w:val="00F31AEA"/>
    <w:rsid w:val="00F43B9A"/>
    <w:rsid w:val="00F54B88"/>
    <w:rsid w:val="00F6327D"/>
    <w:rsid w:val="00FA50F4"/>
    <w:rsid w:val="00FA7AEA"/>
    <w:rsid w:val="00FB6246"/>
    <w:rsid w:val="00FD5D86"/>
    <w:rsid w:val="00FE2636"/>
    <w:rsid w:val="00FE4085"/>
    <w:rsid w:val="00FF4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5AD7CF7"/>
  <w14:defaultImageDpi w14:val="330"/>
  <w15:chartTrackingRefBased/>
  <w15:docId w15:val="{BD732B3C-A012-4ACE-9046-733E174C5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701C"/>
    <w:pPr>
      <w:spacing w:after="200" w:line="276" w:lineRule="auto"/>
    </w:pPr>
    <w:rPr>
      <w:rFonts w:ascii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70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701C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B670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701C"/>
    <w:rPr>
      <w:rFonts w:ascii="Times New Roman" w:hAnsi="Times New Roman" w:cs="Times New Roman"/>
      <w:sz w:val="24"/>
      <w:szCs w:val="24"/>
    </w:rPr>
  </w:style>
  <w:style w:type="paragraph" w:styleId="PlainText">
    <w:name w:val="Plain Text"/>
    <w:basedOn w:val="Normal"/>
    <w:link w:val="PlainTextChar"/>
    <w:rsid w:val="00B6701C"/>
    <w:pPr>
      <w:spacing w:after="0" w:line="240" w:lineRule="auto"/>
    </w:pPr>
    <w:rPr>
      <w:rFonts w:ascii="Courier New" w:eastAsia="Times New Roman" w:hAnsi="Courier New"/>
      <w:sz w:val="20"/>
      <w:szCs w:val="20"/>
      <w:lang w:val="x-none" w:eastAsia="x-none"/>
    </w:rPr>
  </w:style>
  <w:style w:type="character" w:customStyle="1" w:styleId="PlainTextChar">
    <w:name w:val="Plain Text Char"/>
    <w:basedOn w:val="DefaultParagraphFont"/>
    <w:link w:val="PlainText"/>
    <w:rsid w:val="00B6701C"/>
    <w:rPr>
      <w:rFonts w:ascii="Courier New" w:eastAsia="Times New Roman" w:hAnsi="Courier New" w:cs="Times New Roman"/>
      <w:sz w:val="20"/>
      <w:szCs w:val="20"/>
      <w:lang w:val="x-none" w:eastAsia="x-none"/>
    </w:rPr>
  </w:style>
  <w:style w:type="paragraph" w:styleId="ListParagraph">
    <w:name w:val="List Paragraph"/>
    <w:basedOn w:val="Normal"/>
    <w:uiPriority w:val="34"/>
    <w:qFormat/>
    <w:rsid w:val="00E80D2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250703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507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50703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250703"/>
    <w:pPr>
      <w:spacing w:before="100" w:beforeAutospacing="1" w:after="100" w:afterAutospacing="1" w:line="240" w:lineRule="auto"/>
    </w:pPr>
    <w:rPr>
      <w:rFonts w:eastAsia="Times New Roman"/>
    </w:rPr>
  </w:style>
  <w:style w:type="paragraph" w:customStyle="1" w:styleId="li-enumerate">
    <w:name w:val="li-enumerate"/>
    <w:basedOn w:val="Normal"/>
    <w:rsid w:val="00250703"/>
    <w:pPr>
      <w:spacing w:before="100" w:beforeAutospacing="1" w:after="100" w:afterAutospacing="1" w:line="240" w:lineRule="auto"/>
    </w:pPr>
    <w:rPr>
      <w:rFonts w:eastAsia="Times New Roman"/>
    </w:rPr>
  </w:style>
  <w:style w:type="character" w:styleId="HTMLTypewriter">
    <w:name w:val="HTML Typewriter"/>
    <w:basedOn w:val="DefaultParagraphFont"/>
    <w:uiPriority w:val="99"/>
    <w:semiHidden/>
    <w:unhideWhenUsed/>
    <w:rsid w:val="00250703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BF48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29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42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3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0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3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1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8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7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9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9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59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7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6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1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6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31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3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95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7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6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1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8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237</Words>
  <Characters>135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taut, Robin</dc:creator>
  <cp:keywords/>
  <dc:description/>
  <cp:lastModifiedBy>Chataut, Robin</cp:lastModifiedBy>
  <cp:revision>51</cp:revision>
  <dcterms:created xsi:type="dcterms:W3CDTF">2024-09-06T17:48:00Z</dcterms:created>
  <dcterms:modified xsi:type="dcterms:W3CDTF">2025-09-09T17:07:00Z</dcterms:modified>
</cp:coreProperties>
</file>